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12697" w14:textId="77777777" w:rsidR="009629D5" w:rsidRDefault="009629D5" w:rsidP="009629D5">
      <w:pPr>
        <w:pStyle w:val="Title"/>
      </w:pPr>
    </w:p>
    <w:p w14:paraId="0E923F42" w14:textId="77777777" w:rsidR="009629D5" w:rsidRDefault="009629D5" w:rsidP="009629D5">
      <w:pPr>
        <w:pStyle w:val="Title"/>
      </w:pPr>
      <w:r>
        <w:t>Stranger Things</w:t>
      </w:r>
    </w:p>
    <w:p w14:paraId="1B9176A2" w14:textId="77777777" w:rsidR="009629D5" w:rsidRDefault="009629D5" w:rsidP="009629D5">
      <w:pPr>
        <w:pStyle w:val="Author"/>
      </w:pPr>
      <w:r>
        <w:t>Nijat Hasanli</w:t>
      </w:r>
    </w:p>
    <w:p w14:paraId="3680EC69" w14:textId="77777777" w:rsidR="009629D5" w:rsidRDefault="009629D5" w:rsidP="009629D5">
      <w:pPr>
        <w:pStyle w:val="Date"/>
      </w:pPr>
      <w:r>
        <w:t>4/20/23</w:t>
      </w:r>
    </w:p>
    <w:p w14:paraId="0AFA3D88" w14:textId="77777777" w:rsidR="009629D5" w:rsidRDefault="009629D5" w:rsidP="009629D5">
      <w:pPr>
        <w:pStyle w:val="Heading1"/>
      </w:pPr>
      <w:bookmarkStart w:id="0" w:name="how-i-met-your-mother"/>
      <w:r>
        <w:t xml:space="preserve">1. </w:t>
      </w:r>
      <w:r>
        <w:rPr>
          <w:i/>
          <w:iCs/>
        </w:rPr>
        <w:t>Stranger Thinfs</w:t>
      </w:r>
    </w:p>
    <w:p w14:paraId="3D174586" w14:textId="77777777" w:rsidR="009629D5" w:rsidRDefault="009629D5" w:rsidP="009629D5">
      <w:pPr>
        <w:pStyle w:val="Heading2"/>
      </w:pPr>
      <w:bookmarkStart w:id="1" w:name="brief-description"/>
      <w:r>
        <w:t>1.1 Brief Description</w:t>
      </w:r>
    </w:p>
    <w:p w14:paraId="40D30B95" w14:textId="77777777" w:rsidR="009629D5" w:rsidRDefault="009629D5" w:rsidP="009629D5">
      <w:pPr>
        <w:pStyle w:val="BodyText"/>
      </w:pPr>
      <w:r>
        <w:t xml:space="preserve">"Stranger Things" is set in the 1980s and pays homage to popular culture from that decade, including music, fashion, and technology. The show is heavily influenced by the works of Steven Spielberg, Stephen King, and John Carpenter, and features themes such as friendship, family, and the supernatural. The plot revolves around the disappearance of Will Byers, a young boy from Hawkins, Indiana. As his friends and family search for him, they come across a mysterious girl named Eleven, who possesses telekinetic powers and seems to be connected to Will's disappearance. They soon discover the existence of a parallel dimension called the "Upside Down," which is a dark and dangerous place filled with monstrous creatures. </w:t>
      </w:r>
    </w:p>
    <w:p w14:paraId="7B702E2A" w14:textId="77777777" w:rsidR="009629D5" w:rsidRDefault="009629D5" w:rsidP="009629D5">
      <w:pPr>
        <w:pStyle w:val="BodyText"/>
      </w:pPr>
      <w:r>
        <w:t>Throughout the series, the characters face numerous challenges as they try to uncover the truth about Upside Down and the government agency that is experimenting on Eleven and other children with psychic abilities. They also face personal struggles, including romantic relationships, family dynamics, and the pressures of growing up. The show has been praised for its talented cast, including Millie Bobby Brown, Finn Wolfhard, and David Harbour, who bring their characters to life with nuance and depth. It has also been praised for its use of visual effects and music to create a suspenseful and nostalgic atmosphere. "Stranger Things" has become a cultural phenomenon, inspiring merchandise, cosplay, and even a themed attraction at Universal Studios.</w:t>
      </w:r>
    </w:p>
    <w:tbl>
      <w:tblPr>
        <w:tblStyle w:val="Table"/>
        <w:tblW w:w="5000" w:type="pct"/>
        <w:tblLook w:val="0000" w:firstRow="0" w:lastRow="0" w:firstColumn="0" w:lastColumn="0" w:noHBand="0" w:noVBand="0"/>
      </w:tblPr>
      <w:tblGrid>
        <w:gridCol w:w="9360"/>
      </w:tblGrid>
      <w:tr w:rsidR="009629D5" w14:paraId="47B29F6E" w14:textId="77777777" w:rsidTr="006672DD">
        <w:tc>
          <w:tcPr>
            <w:tcW w:w="0" w:type="auto"/>
          </w:tcPr>
          <w:p w14:paraId="19A7F5B3" w14:textId="77777777" w:rsidR="009629D5" w:rsidRDefault="009629D5" w:rsidP="006672DD">
            <w:pPr>
              <w:pStyle w:val="Figure"/>
            </w:pPr>
            <w:r>
              <w:rPr>
                <w:noProof/>
              </w:rPr>
              <w:lastRenderedPageBreak/>
              <w:drawing>
                <wp:inline distT="0" distB="0" distL="0" distR="0" wp14:anchorId="7700F48C" wp14:editId="7AB29432">
                  <wp:extent cx="3575050" cy="19621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75050" cy="1962150"/>
                          </a:xfrm>
                          <a:prstGeom prst="rect">
                            <a:avLst/>
                          </a:prstGeom>
                          <a:noFill/>
                          <a:ln>
                            <a:noFill/>
                          </a:ln>
                        </pic:spPr>
                      </pic:pic>
                    </a:graphicData>
                  </a:graphic>
                </wp:inline>
              </w:drawing>
            </w:r>
          </w:p>
          <w:p w14:paraId="5B8991FE" w14:textId="77777777" w:rsidR="009629D5" w:rsidRDefault="009629D5" w:rsidP="006672DD">
            <w:pPr>
              <w:pStyle w:val="ImageCaption"/>
              <w:spacing w:before="200"/>
            </w:pPr>
            <w:r>
              <w:rPr>
                <w:b/>
                <w:bCs/>
              </w:rPr>
              <w:t>A photo from the series</w:t>
            </w:r>
          </w:p>
        </w:tc>
      </w:tr>
    </w:tbl>
    <w:p w14:paraId="2A9B16DA" w14:textId="77777777" w:rsidR="009629D5" w:rsidRDefault="009629D5" w:rsidP="009629D5">
      <w:pPr>
        <w:pStyle w:val="Heading1"/>
      </w:pPr>
      <w:bookmarkStart w:id="2" w:name="X23f82c6ec4d60b78bad61928b34f628a6010a27"/>
      <w:bookmarkEnd w:id="0"/>
      <w:bookmarkEnd w:id="1"/>
      <w:r>
        <w:t>2. Basic Statistics for Stranger Things</w:t>
      </w:r>
    </w:p>
    <w:p w14:paraId="1AC88582" w14:textId="77777777" w:rsidR="009629D5" w:rsidRPr="007E5DE9" w:rsidRDefault="009629D5" w:rsidP="009629D5">
      <w:pPr>
        <w:pStyle w:val="Heading1"/>
        <w:rPr>
          <w:rFonts w:asciiTheme="minorHAnsi" w:eastAsiaTheme="minorHAnsi" w:hAnsiTheme="minorHAnsi" w:cstheme="minorBidi"/>
          <w:b w:val="0"/>
          <w:bCs w:val="0"/>
          <w:color w:val="auto"/>
          <w:sz w:val="24"/>
          <w:szCs w:val="24"/>
        </w:rPr>
      </w:pPr>
      <w:bookmarkStart w:id="3" w:name="a-graph-of-the-viewership-over-time"/>
      <w:bookmarkEnd w:id="2"/>
      <w:r>
        <w:rPr>
          <w:rFonts w:asciiTheme="minorHAnsi" w:eastAsiaTheme="minorHAnsi" w:hAnsiTheme="minorHAnsi" w:cstheme="minorBidi"/>
          <w:b w:val="0"/>
          <w:bCs w:val="0"/>
          <w:color w:val="auto"/>
          <w:sz w:val="24"/>
          <w:szCs w:val="24"/>
        </w:rPr>
        <w:t>Here</w:t>
      </w:r>
      <w:r w:rsidRPr="007E5DE9">
        <w:rPr>
          <w:rFonts w:asciiTheme="minorHAnsi" w:eastAsiaTheme="minorHAnsi" w:hAnsiTheme="minorHAnsi" w:cstheme="minorBidi"/>
          <w:b w:val="0"/>
          <w:bCs w:val="0"/>
          <w:color w:val="auto"/>
          <w:sz w:val="24"/>
          <w:szCs w:val="24"/>
        </w:rPr>
        <w:t xml:space="preserve"> are some corrected statistics for the TV show "Stranger Things":</w:t>
      </w:r>
    </w:p>
    <w:p w14:paraId="19B69DAD" w14:textId="77777777" w:rsidR="009629D5" w:rsidRPr="007E5DE9" w:rsidRDefault="009629D5" w:rsidP="009629D5">
      <w:pPr>
        <w:pStyle w:val="Heading1"/>
        <w:rPr>
          <w:rFonts w:asciiTheme="minorHAnsi" w:eastAsiaTheme="minorHAnsi" w:hAnsiTheme="minorHAnsi" w:cstheme="minorBidi"/>
          <w:b w:val="0"/>
          <w:bCs w:val="0"/>
          <w:color w:val="auto"/>
          <w:sz w:val="24"/>
          <w:szCs w:val="24"/>
        </w:rPr>
      </w:pPr>
    </w:p>
    <w:p w14:paraId="0DCBBA56" w14:textId="77777777" w:rsidR="009629D5" w:rsidRPr="007E5DE9" w:rsidRDefault="009629D5" w:rsidP="009629D5">
      <w:pPr>
        <w:pStyle w:val="Heading1"/>
        <w:rPr>
          <w:rFonts w:asciiTheme="minorHAnsi" w:eastAsiaTheme="minorHAnsi" w:hAnsiTheme="minorHAnsi" w:cstheme="minorBidi"/>
          <w:b w:val="0"/>
          <w:bCs w:val="0"/>
          <w:color w:val="auto"/>
          <w:sz w:val="24"/>
          <w:szCs w:val="24"/>
        </w:rPr>
      </w:pPr>
      <w:r w:rsidRPr="007E5DE9">
        <w:rPr>
          <w:rFonts w:asciiTheme="minorHAnsi" w:eastAsiaTheme="minorHAnsi" w:hAnsiTheme="minorHAnsi" w:cstheme="minorBidi"/>
          <w:b w:val="0"/>
          <w:bCs w:val="0"/>
          <w:color w:val="auto"/>
          <w:sz w:val="24"/>
          <w:szCs w:val="24"/>
        </w:rPr>
        <w:t>Total number of seasons: 4 (as of September 2021, but a 5th season has been announced)</w:t>
      </w:r>
    </w:p>
    <w:p w14:paraId="5BB82977" w14:textId="77777777" w:rsidR="009629D5" w:rsidRPr="007E5DE9" w:rsidRDefault="009629D5" w:rsidP="009629D5">
      <w:pPr>
        <w:pStyle w:val="Heading1"/>
        <w:rPr>
          <w:rFonts w:asciiTheme="minorHAnsi" w:eastAsiaTheme="minorHAnsi" w:hAnsiTheme="minorHAnsi" w:cstheme="minorBidi"/>
          <w:b w:val="0"/>
          <w:bCs w:val="0"/>
          <w:color w:val="auto"/>
          <w:sz w:val="24"/>
          <w:szCs w:val="24"/>
        </w:rPr>
      </w:pPr>
      <w:r w:rsidRPr="007E5DE9">
        <w:rPr>
          <w:rFonts w:asciiTheme="minorHAnsi" w:eastAsiaTheme="minorHAnsi" w:hAnsiTheme="minorHAnsi" w:cstheme="minorBidi"/>
          <w:b w:val="0"/>
          <w:bCs w:val="0"/>
          <w:color w:val="auto"/>
          <w:sz w:val="24"/>
          <w:szCs w:val="24"/>
        </w:rPr>
        <w:t>Total number of episodes: 34 (so far)</w:t>
      </w:r>
    </w:p>
    <w:p w14:paraId="431BAB39" w14:textId="77777777" w:rsidR="009629D5" w:rsidRPr="007E5DE9" w:rsidRDefault="009629D5" w:rsidP="009629D5">
      <w:pPr>
        <w:pStyle w:val="Heading1"/>
        <w:rPr>
          <w:rFonts w:asciiTheme="minorHAnsi" w:eastAsiaTheme="minorHAnsi" w:hAnsiTheme="minorHAnsi" w:cstheme="minorBidi"/>
          <w:b w:val="0"/>
          <w:bCs w:val="0"/>
          <w:color w:val="auto"/>
          <w:sz w:val="24"/>
          <w:szCs w:val="24"/>
        </w:rPr>
      </w:pPr>
      <w:r w:rsidRPr="007E5DE9">
        <w:rPr>
          <w:rFonts w:asciiTheme="minorHAnsi" w:eastAsiaTheme="minorHAnsi" w:hAnsiTheme="minorHAnsi" w:cstheme="minorBidi"/>
          <w:b w:val="0"/>
          <w:bCs w:val="0"/>
          <w:color w:val="auto"/>
          <w:sz w:val="24"/>
          <w:szCs w:val="24"/>
        </w:rPr>
        <w:t>Average episode length: 50-60 minutes</w:t>
      </w:r>
    </w:p>
    <w:p w14:paraId="17848041" w14:textId="77777777" w:rsidR="009629D5" w:rsidRPr="007E5DE9" w:rsidRDefault="009629D5" w:rsidP="009629D5">
      <w:pPr>
        <w:pStyle w:val="Heading1"/>
        <w:rPr>
          <w:rFonts w:asciiTheme="minorHAnsi" w:eastAsiaTheme="minorHAnsi" w:hAnsiTheme="minorHAnsi" w:cstheme="minorBidi"/>
          <w:b w:val="0"/>
          <w:bCs w:val="0"/>
          <w:color w:val="auto"/>
          <w:sz w:val="24"/>
          <w:szCs w:val="24"/>
        </w:rPr>
      </w:pPr>
      <w:r w:rsidRPr="007E5DE9">
        <w:rPr>
          <w:rFonts w:asciiTheme="minorHAnsi" w:eastAsiaTheme="minorHAnsi" w:hAnsiTheme="minorHAnsi" w:cstheme="minorBidi"/>
          <w:b w:val="0"/>
          <w:bCs w:val="0"/>
          <w:color w:val="auto"/>
          <w:sz w:val="24"/>
          <w:szCs w:val="24"/>
        </w:rPr>
        <w:t>Total runtime: Approximately 28 hours (so far)</w:t>
      </w:r>
    </w:p>
    <w:p w14:paraId="5138E939" w14:textId="77777777" w:rsidR="009629D5" w:rsidRPr="007E5DE9" w:rsidRDefault="009629D5" w:rsidP="009629D5">
      <w:pPr>
        <w:pStyle w:val="Heading1"/>
        <w:rPr>
          <w:rFonts w:asciiTheme="minorHAnsi" w:eastAsiaTheme="minorHAnsi" w:hAnsiTheme="minorHAnsi" w:cstheme="minorBidi"/>
          <w:b w:val="0"/>
          <w:bCs w:val="0"/>
          <w:color w:val="auto"/>
          <w:sz w:val="24"/>
          <w:szCs w:val="24"/>
        </w:rPr>
      </w:pPr>
      <w:r w:rsidRPr="007E5DE9">
        <w:rPr>
          <w:rFonts w:asciiTheme="minorHAnsi" w:eastAsiaTheme="minorHAnsi" w:hAnsiTheme="minorHAnsi" w:cstheme="minorBidi"/>
          <w:b w:val="0"/>
          <w:bCs w:val="0"/>
          <w:color w:val="auto"/>
          <w:sz w:val="24"/>
          <w:szCs w:val="24"/>
        </w:rPr>
        <w:t>First episode air date: July 15, 201</w:t>
      </w:r>
      <w:r>
        <w:rPr>
          <w:rFonts w:asciiTheme="minorHAnsi" w:eastAsiaTheme="minorHAnsi" w:hAnsiTheme="minorHAnsi" w:cstheme="minorBidi"/>
          <w:b w:val="0"/>
          <w:bCs w:val="0"/>
          <w:color w:val="auto"/>
          <w:sz w:val="24"/>
          <w:szCs w:val="24"/>
        </w:rPr>
        <w:t>1</w:t>
      </w:r>
    </w:p>
    <w:p w14:paraId="0F57FE9C" w14:textId="77777777" w:rsidR="009629D5" w:rsidRPr="007E5DE9" w:rsidRDefault="009629D5" w:rsidP="009629D5">
      <w:pPr>
        <w:pStyle w:val="Heading1"/>
        <w:rPr>
          <w:rFonts w:asciiTheme="minorHAnsi" w:eastAsiaTheme="minorHAnsi" w:hAnsiTheme="minorHAnsi" w:cstheme="minorBidi"/>
          <w:b w:val="0"/>
          <w:bCs w:val="0"/>
          <w:color w:val="auto"/>
          <w:sz w:val="24"/>
          <w:szCs w:val="24"/>
        </w:rPr>
      </w:pPr>
      <w:r w:rsidRPr="007E5DE9">
        <w:rPr>
          <w:rFonts w:asciiTheme="minorHAnsi" w:eastAsiaTheme="minorHAnsi" w:hAnsiTheme="minorHAnsi" w:cstheme="minorBidi"/>
          <w:b w:val="0"/>
          <w:bCs w:val="0"/>
          <w:color w:val="auto"/>
          <w:sz w:val="24"/>
          <w:szCs w:val="24"/>
        </w:rPr>
        <w:t>Last episode air date: July 4, 2019 (for season 3)</w:t>
      </w:r>
    </w:p>
    <w:p w14:paraId="3DCF646A" w14:textId="77777777" w:rsidR="009629D5" w:rsidRPr="007E5DE9" w:rsidRDefault="009629D5" w:rsidP="009629D5">
      <w:pPr>
        <w:pStyle w:val="Heading1"/>
        <w:rPr>
          <w:rFonts w:asciiTheme="minorHAnsi" w:eastAsiaTheme="minorHAnsi" w:hAnsiTheme="minorHAnsi" w:cstheme="minorBidi"/>
          <w:b w:val="0"/>
          <w:bCs w:val="0"/>
          <w:color w:val="auto"/>
          <w:sz w:val="24"/>
          <w:szCs w:val="24"/>
        </w:rPr>
      </w:pPr>
      <w:r w:rsidRPr="007E5DE9">
        <w:rPr>
          <w:rFonts w:asciiTheme="minorHAnsi" w:eastAsiaTheme="minorHAnsi" w:hAnsiTheme="minorHAnsi" w:cstheme="minorBidi"/>
          <w:b w:val="0"/>
          <w:bCs w:val="0"/>
          <w:color w:val="auto"/>
          <w:sz w:val="24"/>
          <w:szCs w:val="24"/>
        </w:rPr>
        <w:t>2.1 Ratings:</w:t>
      </w:r>
    </w:p>
    <w:p w14:paraId="584C03C2" w14:textId="77777777" w:rsidR="009629D5" w:rsidRPr="007E5DE9" w:rsidRDefault="009629D5" w:rsidP="009629D5">
      <w:pPr>
        <w:pStyle w:val="Heading1"/>
        <w:rPr>
          <w:rFonts w:asciiTheme="minorHAnsi" w:eastAsiaTheme="minorHAnsi" w:hAnsiTheme="minorHAnsi" w:cstheme="minorBidi"/>
          <w:b w:val="0"/>
          <w:bCs w:val="0"/>
          <w:color w:val="auto"/>
          <w:sz w:val="24"/>
          <w:szCs w:val="24"/>
        </w:rPr>
      </w:pPr>
    </w:p>
    <w:p w14:paraId="77390DBA" w14:textId="77777777" w:rsidR="009629D5" w:rsidRPr="007E5DE9" w:rsidRDefault="009629D5" w:rsidP="009629D5">
      <w:pPr>
        <w:pStyle w:val="Heading1"/>
        <w:rPr>
          <w:rFonts w:asciiTheme="minorHAnsi" w:eastAsiaTheme="minorHAnsi" w:hAnsiTheme="minorHAnsi" w:cstheme="minorBidi"/>
          <w:b w:val="0"/>
          <w:bCs w:val="0"/>
          <w:color w:val="auto"/>
          <w:sz w:val="24"/>
          <w:szCs w:val="24"/>
        </w:rPr>
      </w:pPr>
      <w:r w:rsidRPr="007E5DE9">
        <w:rPr>
          <w:rFonts w:asciiTheme="minorHAnsi" w:eastAsiaTheme="minorHAnsi" w:hAnsiTheme="minorHAnsi" w:cstheme="minorBidi"/>
          <w:b w:val="0"/>
          <w:bCs w:val="0"/>
          <w:color w:val="auto"/>
          <w:sz w:val="24"/>
          <w:szCs w:val="24"/>
        </w:rPr>
        <w:t>IMDb rating: 8.7/10</w:t>
      </w:r>
    </w:p>
    <w:p w14:paraId="62D09A1F" w14:textId="77777777" w:rsidR="009629D5" w:rsidRPr="007E5DE9" w:rsidRDefault="009629D5" w:rsidP="009629D5">
      <w:pPr>
        <w:pStyle w:val="Heading1"/>
        <w:rPr>
          <w:rFonts w:asciiTheme="minorHAnsi" w:eastAsiaTheme="minorHAnsi" w:hAnsiTheme="minorHAnsi" w:cstheme="minorBidi"/>
          <w:b w:val="0"/>
          <w:bCs w:val="0"/>
          <w:color w:val="auto"/>
          <w:sz w:val="24"/>
          <w:szCs w:val="24"/>
        </w:rPr>
      </w:pPr>
      <w:r w:rsidRPr="007E5DE9">
        <w:rPr>
          <w:rFonts w:asciiTheme="minorHAnsi" w:eastAsiaTheme="minorHAnsi" w:hAnsiTheme="minorHAnsi" w:cstheme="minorBidi"/>
          <w:b w:val="0"/>
          <w:bCs w:val="0"/>
          <w:color w:val="auto"/>
          <w:sz w:val="24"/>
          <w:szCs w:val="24"/>
        </w:rPr>
        <w:t>Rotten Tomatoes score: 93% (season 1), 94% (season 2), 89% (season 3), and 90% (season 4)</w:t>
      </w:r>
    </w:p>
    <w:p w14:paraId="77B57358" w14:textId="77777777" w:rsidR="009629D5" w:rsidRPr="007E5DE9" w:rsidRDefault="009629D5" w:rsidP="009629D5">
      <w:pPr>
        <w:pStyle w:val="Heading1"/>
        <w:rPr>
          <w:rFonts w:asciiTheme="minorHAnsi" w:eastAsiaTheme="minorHAnsi" w:hAnsiTheme="minorHAnsi" w:cstheme="minorBidi"/>
          <w:b w:val="0"/>
          <w:bCs w:val="0"/>
          <w:color w:val="auto"/>
          <w:sz w:val="24"/>
          <w:szCs w:val="24"/>
        </w:rPr>
      </w:pPr>
      <w:r w:rsidRPr="007E5DE9">
        <w:rPr>
          <w:rFonts w:asciiTheme="minorHAnsi" w:eastAsiaTheme="minorHAnsi" w:hAnsiTheme="minorHAnsi" w:cstheme="minorBidi"/>
          <w:b w:val="0"/>
          <w:bCs w:val="0"/>
          <w:color w:val="auto"/>
          <w:sz w:val="24"/>
          <w:szCs w:val="24"/>
        </w:rPr>
        <w:t>Metacritic score: 76/100 (season 1), 78/100 (season 2), 71/100 (season 3), and 72/100 (season 4)</w:t>
      </w:r>
    </w:p>
    <w:p w14:paraId="0717003E" w14:textId="77777777" w:rsidR="009629D5" w:rsidRPr="007E5DE9" w:rsidRDefault="009629D5" w:rsidP="009629D5">
      <w:pPr>
        <w:pStyle w:val="Heading1"/>
        <w:rPr>
          <w:rFonts w:asciiTheme="minorHAnsi" w:eastAsiaTheme="minorHAnsi" w:hAnsiTheme="minorHAnsi" w:cstheme="minorBidi"/>
          <w:b w:val="0"/>
          <w:bCs w:val="0"/>
          <w:color w:val="auto"/>
          <w:sz w:val="24"/>
          <w:szCs w:val="24"/>
        </w:rPr>
      </w:pPr>
      <w:r w:rsidRPr="007E5DE9">
        <w:rPr>
          <w:rFonts w:asciiTheme="minorHAnsi" w:eastAsiaTheme="minorHAnsi" w:hAnsiTheme="minorHAnsi" w:cstheme="minorBidi"/>
          <w:b w:val="0"/>
          <w:bCs w:val="0"/>
          <w:color w:val="auto"/>
          <w:sz w:val="24"/>
          <w:szCs w:val="24"/>
        </w:rPr>
        <w:t>2.2 Awards:</w:t>
      </w:r>
    </w:p>
    <w:p w14:paraId="1870F503" w14:textId="77777777" w:rsidR="009629D5" w:rsidRPr="007E5DE9" w:rsidRDefault="009629D5" w:rsidP="009629D5">
      <w:pPr>
        <w:pStyle w:val="Heading1"/>
        <w:rPr>
          <w:rFonts w:asciiTheme="minorHAnsi" w:eastAsiaTheme="minorHAnsi" w:hAnsiTheme="minorHAnsi" w:cstheme="minorBidi"/>
          <w:b w:val="0"/>
          <w:bCs w:val="0"/>
          <w:color w:val="auto"/>
          <w:sz w:val="24"/>
          <w:szCs w:val="24"/>
        </w:rPr>
      </w:pPr>
    </w:p>
    <w:p w14:paraId="40742731" w14:textId="77777777" w:rsidR="009629D5" w:rsidRPr="007E5DE9" w:rsidRDefault="009629D5" w:rsidP="009629D5">
      <w:pPr>
        <w:pStyle w:val="Heading1"/>
        <w:rPr>
          <w:rFonts w:asciiTheme="minorHAnsi" w:eastAsiaTheme="minorHAnsi" w:hAnsiTheme="minorHAnsi" w:cstheme="minorBidi"/>
          <w:b w:val="0"/>
          <w:bCs w:val="0"/>
          <w:color w:val="auto"/>
          <w:sz w:val="24"/>
          <w:szCs w:val="24"/>
        </w:rPr>
      </w:pPr>
      <w:r w:rsidRPr="007E5DE9">
        <w:rPr>
          <w:rFonts w:asciiTheme="minorHAnsi" w:eastAsiaTheme="minorHAnsi" w:hAnsiTheme="minorHAnsi" w:cstheme="minorBidi"/>
          <w:b w:val="0"/>
          <w:bCs w:val="0"/>
          <w:color w:val="auto"/>
          <w:sz w:val="24"/>
          <w:szCs w:val="24"/>
        </w:rPr>
        <w:t>Primetime Emmy Awards: 6 wins and 40 nominations (as of September 2021)</w:t>
      </w:r>
    </w:p>
    <w:p w14:paraId="431057FF" w14:textId="77777777" w:rsidR="009629D5" w:rsidRPr="007E5DE9" w:rsidRDefault="009629D5" w:rsidP="009629D5">
      <w:pPr>
        <w:pStyle w:val="Heading1"/>
        <w:rPr>
          <w:rFonts w:asciiTheme="minorHAnsi" w:eastAsiaTheme="minorHAnsi" w:hAnsiTheme="minorHAnsi" w:cstheme="minorBidi"/>
          <w:b w:val="0"/>
          <w:bCs w:val="0"/>
          <w:color w:val="auto"/>
          <w:sz w:val="24"/>
          <w:szCs w:val="24"/>
        </w:rPr>
      </w:pPr>
      <w:r w:rsidRPr="007E5DE9">
        <w:rPr>
          <w:rFonts w:asciiTheme="minorHAnsi" w:eastAsiaTheme="minorHAnsi" w:hAnsiTheme="minorHAnsi" w:cstheme="minorBidi"/>
          <w:b w:val="0"/>
          <w:bCs w:val="0"/>
          <w:color w:val="auto"/>
          <w:sz w:val="24"/>
          <w:szCs w:val="24"/>
        </w:rPr>
        <w:t>People's Choice Awards: 9 wins and 23 nominations</w:t>
      </w:r>
    </w:p>
    <w:p w14:paraId="650C9944" w14:textId="77777777" w:rsidR="009629D5" w:rsidRDefault="009629D5" w:rsidP="009629D5">
      <w:pPr>
        <w:pStyle w:val="Heading1"/>
        <w:rPr>
          <w:rFonts w:asciiTheme="minorHAnsi" w:eastAsiaTheme="minorHAnsi" w:hAnsiTheme="minorHAnsi" w:cstheme="minorBidi"/>
          <w:b w:val="0"/>
          <w:bCs w:val="0"/>
          <w:color w:val="auto"/>
          <w:sz w:val="24"/>
          <w:szCs w:val="24"/>
        </w:rPr>
      </w:pPr>
      <w:r w:rsidRPr="007E5DE9">
        <w:rPr>
          <w:rFonts w:asciiTheme="minorHAnsi" w:eastAsiaTheme="minorHAnsi" w:hAnsiTheme="minorHAnsi" w:cstheme="minorBidi"/>
          <w:b w:val="0"/>
          <w:bCs w:val="0"/>
          <w:color w:val="auto"/>
          <w:sz w:val="24"/>
          <w:szCs w:val="24"/>
        </w:rPr>
        <w:t>Golden Globe Awards: 0 wins and 4 nominations.</w:t>
      </w:r>
    </w:p>
    <w:p w14:paraId="2F60B86B" w14:textId="77777777" w:rsidR="009629D5" w:rsidRDefault="009629D5" w:rsidP="009629D5">
      <w:pPr>
        <w:pStyle w:val="Heading1"/>
      </w:pPr>
      <w:r>
        <w:t>3. A graph of the viewership over time</w:t>
      </w:r>
    </w:p>
    <w:p w14:paraId="2C8FBE3C" w14:textId="77777777" w:rsidR="009629D5" w:rsidRDefault="009629D5" w:rsidP="009629D5">
      <w:pPr>
        <w:pStyle w:val="Heading3"/>
      </w:pPr>
      <w:bookmarkStart w:id="4" w:name="code-block"/>
      <w:r>
        <w:t>code block</w:t>
      </w:r>
    </w:p>
    <w:p w14:paraId="2181C3B7" w14:textId="77777777" w:rsidR="009629D5" w:rsidRDefault="009629D5" w:rsidP="009629D5">
      <w:pPr>
        <w:pStyle w:val="FirstParagraph"/>
      </w:pPr>
      <w:r>
        <w:rPr>
          <w:b/>
          <w:bCs/>
        </w:rPr>
        <w:t>Load necessary packages</w:t>
      </w:r>
    </w:p>
    <w:p w14:paraId="0A3DF4A3" w14:textId="77777777" w:rsidR="009629D5" w:rsidRDefault="009629D5" w:rsidP="009629D5">
      <w:pPr>
        <w:pStyle w:val="BodyText"/>
      </w:pPr>
      <w:r>
        <w:t>library(tidyverse)</w:t>
      </w:r>
    </w:p>
    <w:p w14:paraId="05DECAB0" w14:textId="77777777" w:rsidR="009629D5" w:rsidRDefault="009629D5" w:rsidP="009629D5">
      <w:pPr>
        <w:pStyle w:val="BodyText"/>
      </w:pPr>
      <w:r>
        <w:rPr>
          <w:b/>
          <w:bCs/>
        </w:rPr>
        <w:t>Create a data frame with viewership data</w:t>
      </w:r>
    </w:p>
    <w:p w14:paraId="4F1281A0" w14:textId="77777777" w:rsidR="009629D5" w:rsidRDefault="009629D5" w:rsidP="009629D5">
      <w:pPr>
        <w:pStyle w:val="BodyText"/>
      </w:pPr>
      <w:r>
        <w:t>strangerthings &lt;- data.frame( year = c(2011, 2012, 2013, 2014, 2015, 2016, 2017, 2018, 2019, 2020), viewers = c(8.94, 9.71, 10.68, 11.35, 9.23, 11.31, 9.84, 8.44, 7.5, 8.18))</w:t>
      </w:r>
    </w:p>
    <w:p w14:paraId="1403C01A" w14:textId="6355DA6F" w:rsidR="009629D5" w:rsidRDefault="007730E9" w:rsidP="009629D5">
      <w:pPr>
        <w:pStyle w:val="BodyText"/>
      </w:pPr>
      <w:r w:rsidRPr="007730E9">
        <w:rPr>
          <w:noProof/>
        </w:rPr>
        <w:drawing>
          <wp:inline distT="0" distB="0" distL="0" distR="0" wp14:anchorId="59A693A5" wp14:editId="5AA41210">
            <wp:extent cx="5467350" cy="21272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67350" cy="2127250"/>
                    </a:xfrm>
                    <a:prstGeom prst="rect">
                      <a:avLst/>
                    </a:prstGeom>
                    <a:noFill/>
                    <a:ln>
                      <a:noFill/>
                    </a:ln>
                  </pic:spPr>
                </pic:pic>
              </a:graphicData>
            </a:graphic>
          </wp:inline>
        </w:drawing>
      </w:r>
    </w:p>
    <w:p w14:paraId="6EED6B47" w14:textId="77777777" w:rsidR="009629D5" w:rsidRDefault="009629D5" w:rsidP="009629D5">
      <w:pPr>
        <w:pStyle w:val="BodyText"/>
      </w:pPr>
    </w:p>
    <w:p w14:paraId="253967B9" w14:textId="77777777" w:rsidR="009629D5" w:rsidRDefault="009629D5" w:rsidP="009629D5">
      <w:pPr>
        <w:pStyle w:val="Heading1"/>
      </w:pPr>
      <w:bookmarkStart w:id="5" w:name="X3bc271de7f449a3befe97151bf5c51f3c2f224a"/>
      <w:bookmarkEnd w:id="3"/>
      <w:bookmarkEnd w:id="4"/>
      <w:r>
        <w:t>4. A graph of the episode-to-episode (or season-to-season) changes ratings</w:t>
      </w:r>
    </w:p>
    <w:p w14:paraId="264CF176" w14:textId="77777777" w:rsidR="009629D5" w:rsidRDefault="009629D5" w:rsidP="009629D5">
      <w:pPr>
        <w:pStyle w:val="FirstParagraph"/>
      </w:pPr>
      <w:r>
        <w:rPr>
          <w:b/>
          <w:bCs/>
        </w:rPr>
        <w:t>Create a data frame with the season-to-season viewership data</w:t>
      </w:r>
    </w:p>
    <w:p w14:paraId="70D7F9C1" w14:textId="77777777" w:rsidR="009629D5" w:rsidRDefault="009629D5" w:rsidP="009629D5">
      <w:pPr>
        <w:pStyle w:val="BodyText"/>
      </w:pPr>
      <w:r>
        <w:t>viewership &lt;- data.frame( season = 1:3, viewers = c(10.94, 9.47, 8.43) )</w:t>
      </w:r>
    </w:p>
    <w:p w14:paraId="289562AB" w14:textId="77777777" w:rsidR="009629D5" w:rsidRDefault="009629D5" w:rsidP="009629D5">
      <w:pPr>
        <w:pStyle w:val="BodyText"/>
      </w:pPr>
      <w:r>
        <w:rPr>
          <w:b/>
          <w:bCs/>
        </w:rPr>
        <w:t>Create a line graph using ggplot2</w:t>
      </w:r>
    </w:p>
    <w:p w14:paraId="05F6EFD9" w14:textId="77777777" w:rsidR="009629D5" w:rsidRDefault="009629D5" w:rsidP="009629D5">
      <w:pPr>
        <w:pStyle w:val="BodyText"/>
      </w:pPr>
      <w:r>
        <w:t>library(ggplot2)</w:t>
      </w:r>
    </w:p>
    <w:p w14:paraId="6D5C145F" w14:textId="77777777" w:rsidR="009629D5" w:rsidRDefault="009629D5" w:rsidP="009629D5">
      <w:pPr>
        <w:pStyle w:val="BodyText"/>
      </w:pPr>
      <w:r>
        <w:t>ggplot(viewership, aes(x = season, y = viewers)) + geom_line() + geom_point() + labs(title = “Season-to-Season Changes in Stranger Things Viewership”, x = “Season”, y = “Average Viewers (in millions)”)</w:t>
      </w:r>
    </w:p>
    <w:p w14:paraId="008677BA" w14:textId="54B1BD1B" w:rsidR="009629D5" w:rsidRDefault="007730E9" w:rsidP="009629D5">
      <w:pPr>
        <w:pStyle w:val="BodyText"/>
      </w:pPr>
      <w:r w:rsidRPr="007730E9">
        <w:rPr>
          <w:noProof/>
        </w:rPr>
        <w:drawing>
          <wp:inline distT="0" distB="0" distL="0" distR="0" wp14:anchorId="37578EA8" wp14:editId="4D947DFA">
            <wp:extent cx="5467350" cy="21272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67350" cy="2127250"/>
                    </a:xfrm>
                    <a:prstGeom prst="rect">
                      <a:avLst/>
                    </a:prstGeom>
                    <a:noFill/>
                    <a:ln>
                      <a:noFill/>
                    </a:ln>
                  </pic:spPr>
                </pic:pic>
              </a:graphicData>
            </a:graphic>
          </wp:inline>
        </w:drawing>
      </w:r>
    </w:p>
    <w:bookmarkEnd w:id="5"/>
    <w:p w14:paraId="41ABCDBF" w14:textId="77777777" w:rsidR="009629D5" w:rsidRDefault="009629D5" w:rsidP="009629D5">
      <w:pPr>
        <w:pStyle w:val="BodyText"/>
      </w:pPr>
    </w:p>
    <w:p w14:paraId="7E91175C" w14:textId="558661E3" w:rsidR="00CD5EF6" w:rsidRPr="009629D5" w:rsidRDefault="00CD5EF6" w:rsidP="009629D5"/>
    <w:sectPr w:rsidR="00CD5EF6" w:rsidRPr="009629D5">
      <w:pgSz w:w="12240" w:h="15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7FA5A" w14:textId="77777777" w:rsidR="00212042" w:rsidRDefault="00212042">
      <w:pPr>
        <w:spacing w:after="0"/>
      </w:pPr>
      <w:r>
        <w:separator/>
      </w:r>
    </w:p>
  </w:endnote>
  <w:endnote w:type="continuationSeparator" w:id="0">
    <w:p w14:paraId="35F9A34F" w14:textId="77777777" w:rsidR="00212042" w:rsidRDefault="002120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6740" w14:textId="77777777" w:rsidR="00212042" w:rsidRDefault="00212042">
      <w:r>
        <w:separator/>
      </w:r>
    </w:p>
  </w:footnote>
  <w:footnote w:type="continuationSeparator" w:id="0">
    <w:p w14:paraId="10919DDE" w14:textId="77777777" w:rsidR="00212042" w:rsidRDefault="002120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9D29A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022EF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5EF6"/>
    <w:rsid w:val="00212042"/>
    <w:rsid w:val="0061250B"/>
    <w:rsid w:val="006711DA"/>
    <w:rsid w:val="006D5D70"/>
    <w:rsid w:val="007730E9"/>
    <w:rsid w:val="009629D5"/>
    <w:rsid w:val="009942F2"/>
    <w:rsid w:val="00CD5E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11372"/>
  <w15:docId w15:val="{704EC8E9-86B7-46B0-8F95-8E88F0001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023</Words>
  <Characters>1154</Characters>
  <Application>Microsoft Office Word</Application>
  <DocSecurity>0</DocSecurity>
  <Lines>9</Lines>
  <Paragraphs>6</Paragraphs>
  <ScaleCrop>false</ScaleCrop>
  <HeadingPairs>
    <vt:vector size="2" baseType="variant">
      <vt:variant>
        <vt:lpstr>Title</vt:lpstr>
      </vt:variant>
      <vt:variant>
        <vt:i4>1</vt:i4>
      </vt:variant>
    </vt:vector>
  </HeadingPairs>
  <TitlesOfParts>
    <vt:vector size="1" baseType="lpstr">
      <vt:lpstr>HIMYM</vt:lpstr>
    </vt:vector>
  </TitlesOfParts>
  <Company/>
  <LinksUpToDate>false</LinksUpToDate>
  <CharactersWithSpaces>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MYM</dc:title>
  <dc:creator>Aziz Aliev</dc:creator>
  <cp:keywords/>
  <cp:lastModifiedBy>Nijat Hasanli</cp:lastModifiedBy>
  <cp:revision>4</cp:revision>
  <dcterms:created xsi:type="dcterms:W3CDTF">2023-04-22T13:06:00Z</dcterms:created>
  <dcterms:modified xsi:type="dcterms:W3CDTF">2023-04-22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4/20/23</vt:lpwstr>
  </property>
  <property fmtid="{D5CDD505-2E9C-101B-9397-08002B2CF9AE}" pid="6" name="date-format">
    <vt:lpwstr>short</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2</vt:lpwstr>
  </property>
  <property fmtid="{D5CDD505-2E9C-101B-9397-08002B2CF9AE}" pid="13" name="theme">
    <vt:lpwstr/>
  </property>
  <property fmtid="{D5CDD505-2E9C-101B-9397-08002B2CF9AE}" pid="14" name="title-block-banner">
    <vt:lpwstr>True</vt:lpwstr>
  </property>
  <property fmtid="{D5CDD505-2E9C-101B-9397-08002B2CF9AE}" pid="15" name="toc-title">
    <vt:lpwstr>Table of contents</vt:lpwstr>
  </property>
  <property fmtid="{D5CDD505-2E9C-101B-9397-08002B2CF9AE}" pid="16" name="GrammarlyDocumentId">
    <vt:lpwstr>6a1ba928919730253a7e4d97951edbe852594b20eec3f33e744216eee7592601</vt:lpwstr>
  </property>
</Properties>
</file>